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24958EB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6E1BA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E1BA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6E1BAF">
              <w:rPr>
                <w:rStyle w:val="Style1Char"/>
                <w:rFonts w:asciiTheme="minorHAnsi" w:hAnsiTheme="minorHAnsi"/>
                <w:rtl/>
              </w:rPr>
              <w:t xml:space="preserve"> </w:t>
            </w:r>
            <w:r w:rsidR="008372AD">
              <w:rPr>
                <w:rStyle w:val="Style1Char"/>
                <w:rFonts w:asciiTheme="minorHAnsi" w:hAnsiTheme="minorHAnsi"/>
              </w:rPr>
              <w:t>Con</w:t>
            </w:r>
            <w:r w:rsidR="0083225D">
              <w:rPr>
                <w:rStyle w:val="Style1Char"/>
                <w:rFonts w:asciiTheme="minorHAnsi" w:hAnsiTheme="minorHAnsi"/>
              </w:rPr>
              <w:t>secutive Translation</w:t>
            </w:r>
            <w:r w:rsidR="004A0ED4">
              <w:rPr>
                <w:rStyle w:val="Style1Char"/>
                <w:rFonts w:asciiTheme="minorHAnsi" w:hAnsiTheme="minorHAnsi"/>
              </w:rPr>
              <w:t>2</w:t>
            </w:r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07A9BDBD" w:rsidR="00D7486B" w:rsidRPr="006E1BAF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36"/>
                <w:szCs w:val="28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</w:t>
            </w:r>
            <w:r w:rsidR="004A0ED4">
              <w:rPr>
                <w:rStyle w:val="Style1Char"/>
                <w:rFonts w:asciiTheme="minorHAnsi" w:hAnsiTheme="minorHAnsi" w:cstheme="minorHAnsi"/>
              </w:rPr>
              <w:t>4303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2A54F3D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  <w:r w:rsidR="0083225D">
              <w:rPr>
                <w:rStyle w:val="Style1Char"/>
                <w:rFonts w:asciiTheme="minorHAnsi" w:hAnsiTheme="minorHAnsi" w:cstheme="minorHAnsi"/>
              </w:rPr>
              <w:t>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402F5C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E1BAF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F504935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4A0ED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 -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Year </w:t>
            </w:r>
            <w:r w:rsidR="004A0ED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445F90EC" w:rsidR="00D71F88" w:rsidRPr="009432D3" w:rsidRDefault="009432D3" w:rsidP="0049756B">
            <w:pPr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rtl/>
                <w:lang w:eastAsia="zh-CN"/>
              </w:rPr>
            </w:pPr>
            <w:r w:rsidRPr="009432D3">
              <w:rPr>
                <w:b w:val="0"/>
                <w:bCs w:val="0"/>
                <w:sz w:val="24"/>
                <w:szCs w:val="24"/>
              </w:rPr>
              <w:t xml:space="preserve">This advanced course is a continuation of </w:t>
            </w:r>
            <w:r w:rsidRPr="009432D3">
              <w:rPr>
                <w:rStyle w:val="Emphasis"/>
                <w:b w:val="0"/>
                <w:bCs w:val="0"/>
                <w:sz w:val="24"/>
                <w:szCs w:val="24"/>
              </w:rPr>
              <w:t>Consecutive Translation 1</w:t>
            </w:r>
            <w:r w:rsidRPr="009432D3">
              <w:rPr>
                <w:b w:val="0"/>
                <w:bCs w:val="0"/>
                <w:sz w:val="24"/>
                <w:szCs w:val="24"/>
              </w:rPr>
              <w:t xml:space="preserve">, designed to further develop students’ interpreting skills for </w:t>
            </w:r>
            <w:r w:rsidRPr="009432D3">
              <w:rPr>
                <w:rStyle w:val="Strong"/>
                <w:sz w:val="24"/>
                <w:szCs w:val="24"/>
              </w:rPr>
              <w:t>complex, formal, and high-stakes bilingual contexts</w:t>
            </w:r>
            <w:r w:rsidRPr="009432D3">
              <w:rPr>
                <w:b w:val="0"/>
                <w:bCs w:val="0"/>
                <w:sz w:val="24"/>
                <w:szCs w:val="24"/>
              </w:rPr>
              <w:t xml:space="preserve">. Students will practice interpreting extended speeches, dialogues, and presentations in fields such as </w:t>
            </w:r>
            <w:r w:rsidRPr="009432D3">
              <w:rPr>
                <w:rStyle w:val="Strong"/>
                <w:sz w:val="24"/>
                <w:szCs w:val="24"/>
              </w:rPr>
              <w:t>diplomacy, law, medicine, education, international affairs</w:t>
            </w:r>
            <w:r w:rsidRPr="009432D3">
              <w:rPr>
                <w:b w:val="0"/>
                <w:bCs w:val="0"/>
                <w:sz w:val="24"/>
                <w:szCs w:val="24"/>
              </w:rPr>
              <w:t xml:space="preserve">, and </w:t>
            </w:r>
            <w:r w:rsidRPr="009432D3">
              <w:rPr>
                <w:rStyle w:val="Strong"/>
                <w:sz w:val="24"/>
                <w:szCs w:val="24"/>
              </w:rPr>
              <w:t>business</w:t>
            </w:r>
            <w:r w:rsidRPr="009432D3">
              <w:rPr>
                <w:b w:val="0"/>
                <w:bCs w:val="0"/>
                <w:sz w:val="24"/>
                <w:szCs w:val="24"/>
              </w:rPr>
              <w:t xml:space="preserve">. Emphasis is placed on </w:t>
            </w:r>
            <w:r w:rsidRPr="009432D3">
              <w:rPr>
                <w:rStyle w:val="Strong"/>
                <w:sz w:val="24"/>
                <w:szCs w:val="24"/>
              </w:rPr>
              <w:t xml:space="preserve">discourse management, advanced </w:t>
            </w:r>
            <w:proofErr w:type="gramStart"/>
            <w:r w:rsidRPr="009432D3">
              <w:rPr>
                <w:rStyle w:val="Strong"/>
                <w:sz w:val="24"/>
                <w:szCs w:val="24"/>
              </w:rPr>
              <w:t>note-taking</w:t>
            </w:r>
            <w:proofErr w:type="gramEnd"/>
            <w:r w:rsidRPr="009432D3">
              <w:rPr>
                <w:rStyle w:val="Strong"/>
                <w:sz w:val="24"/>
                <w:szCs w:val="24"/>
              </w:rPr>
              <w:t>, register control, intercultural awareness, and professional ethics</w:t>
            </w:r>
            <w:r w:rsidRPr="009432D3">
              <w:rPr>
                <w:sz w:val="24"/>
                <w:szCs w:val="24"/>
              </w:rPr>
              <w:t>.</w:t>
            </w:r>
            <w:r w:rsidRPr="009432D3">
              <w:rPr>
                <w:b w:val="0"/>
                <w:bCs w:val="0"/>
                <w:sz w:val="24"/>
                <w:szCs w:val="24"/>
              </w:rPr>
              <w:t xml:space="preserve"> The course prepares students for real-world interpreting settings such as conferences, interviews, press briefings, and legal proceedings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34585C01" w:rsidR="00A47B98" w:rsidRPr="006E1BAF" w:rsidRDefault="004A0ED4" w:rsidP="00A858A5">
            <w:pPr>
              <w:shd w:val="clear" w:color="auto" w:fill="F2F2F2" w:themeFill="background1" w:themeFillShade="F2"/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CHN3308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33D6D30D" w:rsidR="00A47B98" w:rsidRPr="001F778C" w:rsidRDefault="001F778C" w:rsidP="00A7001A">
            <w:pPr>
              <w:shd w:val="clear" w:color="auto" w:fill="F2F2F2" w:themeFill="background1" w:themeFillShade="F2"/>
              <w:jc w:val="lowKashida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b w:val="0"/>
                <w:bCs w:val="0"/>
                <w:sz w:val="24"/>
                <w:szCs w:val="24"/>
              </w:rPr>
              <w:t>R</w:t>
            </w:r>
            <w:r w:rsidRPr="001F778C">
              <w:rPr>
                <w:b w:val="0"/>
                <w:bCs w:val="0"/>
                <w:sz w:val="24"/>
                <w:szCs w:val="24"/>
              </w:rPr>
              <w:t>einforce and expand students’ skills in consecutive interpreting across diverse professional domains.</w:t>
            </w:r>
            <w:r w:rsidRPr="001F778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T</w:t>
            </w:r>
            <w:r w:rsidRPr="001F778C">
              <w:rPr>
                <w:b w:val="0"/>
                <w:bCs w:val="0"/>
                <w:sz w:val="24"/>
                <w:szCs w:val="24"/>
              </w:rPr>
              <w:t>rain students in managing long speech segments and interpreting under pressure.</w:t>
            </w:r>
            <w:r w:rsidRPr="001F778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I</w:t>
            </w:r>
            <w:r w:rsidRPr="001F778C">
              <w:rPr>
                <w:b w:val="0"/>
                <w:bCs w:val="0"/>
                <w:sz w:val="24"/>
                <w:szCs w:val="24"/>
              </w:rPr>
              <w:t>mprove note-taking strategies and memory techniques in more complex scenarios.</w:t>
            </w:r>
            <w:r w:rsidRPr="001F778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F</w:t>
            </w:r>
            <w:r w:rsidRPr="001F778C">
              <w:rPr>
                <w:b w:val="0"/>
                <w:bCs w:val="0"/>
                <w:sz w:val="24"/>
                <w:szCs w:val="24"/>
              </w:rPr>
              <w:t>oster interpreting professionalism, including voice control, neutrality, and etiquette.</w:t>
            </w:r>
            <w:r w:rsidRPr="001F778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S</w:t>
            </w:r>
            <w:r w:rsidRPr="001F778C">
              <w:rPr>
                <w:b w:val="0"/>
                <w:bCs w:val="0"/>
                <w:sz w:val="24"/>
                <w:szCs w:val="24"/>
              </w:rPr>
              <w:t>imulate real-world interpreting environments for assessment and feedback.</w:t>
            </w:r>
          </w:p>
        </w:tc>
      </w:tr>
    </w:tbl>
    <w:p w14:paraId="59B12B53" w14:textId="0550AE4C" w:rsidR="00A44627" w:rsidRPr="003B6DF4" w:rsidRDefault="000700B7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4C1C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E7F3D1F" w:rsidR="00B97745" w:rsidRPr="003B6DF4" w:rsidRDefault="006E1BAF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6BA9980" w:rsidR="008D0CEB" w:rsidRPr="003B6DF4" w:rsidRDefault="006E1BAF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0DBFB25" w:rsidR="00AF47F7" w:rsidRPr="003B6DF4" w:rsidRDefault="006E1BAF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2F998CFF" w:rsidR="00EC3710" w:rsidRPr="00A63A49" w:rsidRDefault="00EB2D78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t>Explain advanced strategies used in professional consecutive interpreting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5D2D5507" w:rsidR="00EC3710" w:rsidRPr="00A63A49" w:rsidRDefault="00E53797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6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48D3CB1E" w:rsidR="00EC3710" w:rsidRPr="002F1D1A" w:rsidRDefault="00EB2D78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t>Case studies, expert video analysi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53AC079A" w:rsidR="00EC3710" w:rsidRPr="002F1D1A" w:rsidRDefault="00EB2D78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Quizzes, classroom discussion</w:t>
            </w:r>
          </w:p>
        </w:tc>
      </w:tr>
      <w:tr w:rsidR="00F47B5C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F47B5C" w:rsidRPr="00A63A49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28047CC5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Identify and manage linguistic and cultural challenges in formal interpreting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02425B76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64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5B4EFF29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e-task briefings, role-play analysi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3AA9BD3A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In-class exercises, glossary logs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F47B5C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14D8B4F6" w:rsidR="00F47B5C" w:rsidRPr="00DB1CC5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Deliver accurate, structured, and fluent interpretations of longer and formal speeches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4AB3FC43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64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43BD2BFA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Extended interpreting simulations, instructor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35BD8365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idterm/final interpreting tests</w:t>
            </w:r>
          </w:p>
        </w:tc>
      </w:tr>
      <w:tr w:rsidR="00F47B5C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0C3249F4" w:rsidR="00F47B5C" w:rsidRPr="00DB1CC5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Apply enhanced </w:t>
            </w:r>
            <w:proofErr w:type="gramStart"/>
            <w:r>
              <w:t>note-taking</w:t>
            </w:r>
            <w:proofErr w:type="gramEnd"/>
            <w:r>
              <w:t xml:space="preserve"> and segmentation skills under time constraint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71AE4354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6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0C1C42E2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Ethics briefings, reflective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3FB369D3" w:rsidR="00F47B5C" w:rsidRPr="00A63A49" w:rsidRDefault="00EB2D78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fessional conduct score, reflection paper</w:t>
            </w:r>
          </w:p>
        </w:tc>
      </w:tr>
      <w:tr w:rsidR="002F1D1A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2F1D1A" w:rsidRPr="003B6DF4" w:rsidRDefault="002F1D1A" w:rsidP="002F1D1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F47B5C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0ABB0763" w:rsidR="00F47B5C" w:rsidRPr="00DB1CC5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Demonstrate professionalism, confidentiality, and impartiality in </w:t>
            </w:r>
            <w:r>
              <w:lastRenderedPageBreak/>
              <w:t>simulated interpreting event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0CACD511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V50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6DE9AC0A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Ethics briefings, reflective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08A4AEC4" w:rsidR="00F47B5C" w:rsidRPr="00A63A49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fessional conduct score, reflection paper</w:t>
            </w:r>
          </w:p>
        </w:tc>
      </w:tr>
      <w:tr w:rsidR="00463847" w:rsidRPr="003B6DF4" w14:paraId="06E61A19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B90BDDB" w14:textId="3CAEA461" w:rsidR="00463847" w:rsidRPr="003B6DF4" w:rsidRDefault="00463847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 w:hint="cs"/>
                <w:color w:val="525252" w:themeColor="accent3" w:themeShade="80"/>
                <w:sz w:val="24"/>
                <w:szCs w:val="24"/>
                <w:rtl/>
              </w:rPr>
              <w:t>3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AD03B73" w14:textId="52F0E07F" w:rsidR="00463847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Work collaboratively in interpreter teams and evaluate peer performance constructively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418569CB" w14:textId="62AA86AC" w:rsidR="00463847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V5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638615F" w14:textId="17954F91" w:rsidR="00463847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Partner interpreting practice, group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BFC3E13" w14:textId="6A0501DA" w:rsidR="00463847" w:rsidRDefault="00E5379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Group project, peer evaluation form</w:t>
            </w:r>
          </w:p>
        </w:tc>
      </w:tr>
    </w:tbl>
    <w:p w14:paraId="5EE9B509" w14:textId="77777777" w:rsidR="00035095" w:rsidRDefault="00035095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eastAsia="zh-CN" w:bidi="ar-YE"/>
        </w:rPr>
      </w:pPr>
      <w:bookmarkStart w:id="9" w:name="_Ref115691971"/>
      <w:bookmarkStart w:id="10" w:name="_Toc136205631"/>
    </w:p>
    <w:p w14:paraId="553BD124" w14:textId="53A7941B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685"/>
        <w:gridCol w:w="3402"/>
        <w:gridCol w:w="1697"/>
        <w:gridCol w:w="142"/>
      </w:tblGrid>
      <w:tr w:rsidR="00E064B0" w:rsidRPr="003B6DF4" w14:paraId="67D25FA9" w14:textId="77777777" w:rsidTr="003352F4">
        <w:trPr>
          <w:trHeight w:val="44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073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818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D10C1" w:rsidRPr="003B6DF4" w14:paraId="26CF14F5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5867B070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F2F2F2" w:themeFill="background1" w:themeFillShade="F2"/>
          </w:tcPr>
          <w:p w14:paraId="10285936" w14:textId="0C6D1D4A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rtl/>
                <w:lang w:eastAsia="zh-CN" w:bidi="ar-EG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5BF1116D" w14:textId="45CC321C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1818" w:type="dxa"/>
            <w:gridSpan w:val="2"/>
            <w:shd w:val="clear" w:color="auto" w:fill="F2F2F2" w:themeFill="background1" w:themeFillShade="F2"/>
            <w:vAlign w:val="center"/>
          </w:tcPr>
          <w:p w14:paraId="4A36790F" w14:textId="44B5F0BC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A4F5EB2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869D27D" w14:textId="510959CD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DA4373F" w14:textId="55F30F5D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FE8353E" w14:textId="12E13038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8F0E8D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02F38780" w14:textId="77777777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3A1EE79" w14:textId="6EC6F6F8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64681E9" w14:textId="0BE7A014" w:rsidR="00ED10C1" w:rsidRPr="006A075A" w:rsidRDefault="00ED10C1" w:rsidP="00ED10C1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9F28BFA" w14:textId="6403989A" w:rsidR="00ED10C1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237F71E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50E22106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0E19D3A7" w14:textId="61FD7EB4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FD9536F" w14:textId="7D7C5DBF" w:rsidR="00B8100E" w:rsidRPr="006A075A" w:rsidRDefault="00B8100E" w:rsidP="00B8100E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F6291C8" w14:textId="790237FD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05C6AE8C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30DD363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4733996" w14:textId="54F2ADE9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374E0F2" w14:textId="5E55DB31" w:rsidR="00B8100E" w:rsidRPr="006A075A" w:rsidRDefault="00B8100E" w:rsidP="00B8100E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5E67942" w14:textId="652AE243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760D10" w:rsidRPr="003B6DF4" w14:paraId="45FC7BE9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DEA2DD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3BECFE26" w14:textId="7D069A68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DDED35F" w14:textId="261B408A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85F95A4" w14:textId="3DE95969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A6859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1444C78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43676F9" w14:textId="015E950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687F376C" w14:textId="3FEA04C3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37E2BEF" w14:textId="3C17F433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5D74964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6CB0DF02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86840DE" w14:textId="2487C9CB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28D6947" w14:textId="5C65073E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60CA075" w14:textId="7E00274F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BF075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A39CF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9C92ED4" w14:textId="0855369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6167453" w14:textId="7774032F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67970FE" w14:textId="66F0F948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65F118F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F412C61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25059E9" w14:textId="481BBC32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F95FCDD" w14:textId="3833033B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28126D1F" w14:textId="45983B76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7A5B8143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7B47A90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21CEAD46" w14:textId="6B0FA5FD" w:rsidR="00760D10" w:rsidRPr="00B8100E" w:rsidRDefault="00760D10" w:rsidP="00760D10">
            <w:pPr>
              <w:spacing w:after="0"/>
              <w:jc w:val="center"/>
              <w:rPr>
                <w:rFonts w:asciiTheme="minorEastAsia" w:eastAsiaTheme="minorEastAsia" w:hAnsiTheme="minorEastAsia" w:cs="Helvetica"/>
                <w:kern w:val="1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0DA0A6F" w14:textId="2EF36914" w:rsidR="00760D10" w:rsidRPr="00D85F44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7CEFA0D" w14:textId="7C2E04D1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760D10" w:rsidRPr="003B6DF4" w14:paraId="6DC81E57" w14:textId="77777777" w:rsidTr="00ED10C1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914" w:type="dxa"/>
            <w:gridSpan w:val="3"/>
            <w:shd w:val="clear" w:color="auto" w:fill="52B5C2"/>
            <w:vAlign w:val="center"/>
          </w:tcPr>
          <w:p w14:paraId="4DF5D56E" w14:textId="6BAC37BA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683" w:type="dxa"/>
            <w:shd w:val="clear" w:color="auto" w:fill="52B5C2"/>
            <w:vAlign w:val="center"/>
          </w:tcPr>
          <w:p w14:paraId="6B09B094" w14:textId="16AE6ECC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5791BB2C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57F673E7" w14:textId="77777777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lastRenderedPageBreak/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DCA7D" w14:textId="77777777" w:rsidR="00B47CD5" w:rsidRDefault="00B47CD5" w:rsidP="00EE490F">
      <w:pPr>
        <w:spacing w:after="0" w:line="240" w:lineRule="auto"/>
      </w:pPr>
      <w:r>
        <w:separator/>
      </w:r>
    </w:p>
  </w:endnote>
  <w:endnote w:type="continuationSeparator" w:id="0">
    <w:p w14:paraId="397157C4" w14:textId="77777777" w:rsidR="00B47CD5" w:rsidRDefault="00B47CD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6EA68" w14:textId="77777777" w:rsidR="00B47CD5" w:rsidRDefault="00B47CD5" w:rsidP="00EE490F">
      <w:pPr>
        <w:spacing w:after="0" w:line="240" w:lineRule="auto"/>
      </w:pPr>
      <w:r>
        <w:separator/>
      </w:r>
    </w:p>
  </w:footnote>
  <w:footnote w:type="continuationSeparator" w:id="0">
    <w:p w14:paraId="57617335" w14:textId="77777777" w:rsidR="00B47CD5" w:rsidRDefault="00B47CD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35095"/>
    <w:rsid w:val="00042349"/>
    <w:rsid w:val="00043116"/>
    <w:rsid w:val="00044B18"/>
    <w:rsid w:val="000455C2"/>
    <w:rsid w:val="00060A9E"/>
    <w:rsid w:val="00061BCE"/>
    <w:rsid w:val="0006651A"/>
    <w:rsid w:val="00067A97"/>
    <w:rsid w:val="00067F02"/>
    <w:rsid w:val="000700B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C5286"/>
    <w:rsid w:val="000D7917"/>
    <w:rsid w:val="000E2809"/>
    <w:rsid w:val="000E36E5"/>
    <w:rsid w:val="000F105E"/>
    <w:rsid w:val="000F4B3B"/>
    <w:rsid w:val="00106B6A"/>
    <w:rsid w:val="00110346"/>
    <w:rsid w:val="00123EA4"/>
    <w:rsid w:val="00123F5B"/>
    <w:rsid w:val="001253EE"/>
    <w:rsid w:val="00126020"/>
    <w:rsid w:val="00131734"/>
    <w:rsid w:val="0013624E"/>
    <w:rsid w:val="00137FF3"/>
    <w:rsid w:val="00143E31"/>
    <w:rsid w:val="001446ED"/>
    <w:rsid w:val="00144B05"/>
    <w:rsid w:val="00151BA8"/>
    <w:rsid w:val="001557CC"/>
    <w:rsid w:val="0015688A"/>
    <w:rsid w:val="0016002B"/>
    <w:rsid w:val="00170319"/>
    <w:rsid w:val="00171C96"/>
    <w:rsid w:val="001855D7"/>
    <w:rsid w:val="001908A4"/>
    <w:rsid w:val="001A28E1"/>
    <w:rsid w:val="001A30FC"/>
    <w:rsid w:val="001A3C17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3C80"/>
    <w:rsid w:val="001D5443"/>
    <w:rsid w:val="001D7420"/>
    <w:rsid w:val="001E00BD"/>
    <w:rsid w:val="001E3C28"/>
    <w:rsid w:val="001F1144"/>
    <w:rsid w:val="001F34EE"/>
    <w:rsid w:val="001F4FCD"/>
    <w:rsid w:val="001F778C"/>
    <w:rsid w:val="002004C4"/>
    <w:rsid w:val="00202137"/>
    <w:rsid w:val="00203E75"/>
    <w:rsid w:val="00206212"/>
    <w:rsid w:val="00212199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D5DD0"/>
    <w:rsid w:val="002E63AD"/>
    <w:rsid w:val="002F074E"/>
    <w:rsid w:val="002F0BC0"/>
    <w:rsid w:val="002F1D1A"/>
    <w:rsid w:val="003111E5"/>
    <w:rsid w:val="003150DB"/>
    <w:rsid w:val="00325C39"/>
    <w:rsid w:val="003352F4"/>
    <w:rsid w:val="003401C7"/>
    <w:rsid w:val="00352E47"/>
    <w:rsid w:val="00360977"/>
    <w:rsid w:val="00365AB2"/>
    <w:rsid w:val="00367BF9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31DAE"/>
    <w:rsid w:val="004408AF"/>
    <w:rsid w:val="004468E9"/>
    <w:rsid w:val="00457050"/>
    <w:rsid w:val="00461566"/>
    <w:rsid w:val="00462074"/>
    <w:rsid w:val="00463847"/>
    <w:rsid w:val="00464F77"/>
    <w:rsid w:val="00466045"/>
    <w:rsid w:val="004753C7"/>
    <w:rsid w:val="00480FFF"/>
    <w:rsid w:val="0048358F"/>
    <w:rsid w:val="00495B8D"/>
    <w:rsid w:val="0049756B"/>
    <w:rsid w:val="004A0ED4"/>
    <w:rsid w:val="004A4B89"/>
    <w:rsid w:val="004B0AA7"/>
    <w:rsid w:val="004B7C4A"/>
    <w:rsid w:val="004B7DEB"/>
    <w:rsid w:val="004C1C63"/>
    <w:rsid w:val="004C2A4E"/>
    <w:rsid w:val="004C3677"/>
    <w:rsid w:val="004C5EBA"/>
    <w:rsid w:val="004C7F4F"/>
    <w:rsid w:val="004D05F8"/>
    <w:rsid w:val="004E0B9F"/>
    <w:rsid w:val="004E1D49"/>
    <w:rsid w:val="004E204D"/>
    <w:rsid w:val="004E7776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1AE3"/>
    <w:rsid w:val="00537C44"/>
    <w:rsid w:val="00540242"/>
    <w:rsid w:val="00544D8B"/>
    <w:rsid w:val="00546CCA"/>
    <w:rsid w:val="005508C6"/>
    <w:rsid w:val="00553B10"/>
    <w:rsid w:val="00556194"/>
    <w:rsid w:val="00556A0D"/>
    <w:rsid w:val="00561601"/>
    <w:rsid w:val="005719C3"/>
    <w:rsid w:val="005766B3"/>
    <w:rsid w:val="00581D29"/>
    <w:rsid w:val="00582DA3"/>
    <w:rsid w:val="005A146D"/>
    <w:rsid w:val="005A7B3E"/>
    <w:rsid w:val="005B1E8D"/>
    <w:rsid w:val="005B2CFE"/>
    <w:rsid w:val="005B360D"/>
    <w:rsid w:val="005B4B63"/>
    <w:rsid w:val="005B64B7"/>
    <w:rsid w:val="005C091D"/>
    <w:rsid w:val="005D7212"/>
    <w:rsid w:val="005E749B"/>
    <w:rsid w:val="005F2EDF"/>
    <w:rsid w:val="005F7BC2"/>
    <w:rsid w:val="00600C13"/>
    <w:rsid w:val="00600C18"/>
    <w:rsid w:val="006250AB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A075A"/>
    <w:rsid w:val="006B08C3"/>
    <w:rsid w:val="006B12D6"/>
    <w:rsid w:val="006B3CD5"/>
    <w:rsid w:val="006C0DCE"/>
    <w:rsid w:val="006C15BA"/>
    <w:rsid w:val="006D50F4"/>
    <w:rsid w:val="006E1BAF"/>
    <w:rsid w:val="006E3A65"/>
    <w:rsid w:val="006E65B8"/>
    <w:rsid w:val="007065FD"/>
    <w:rsid w:val="007074DA"/>
    <w:rsid w:val="00707AB0"/>
    <w:rsid w:val="00711EE8"/>
    <w:rsid w:val="0074560E"/>
    <w:rsid w:val="00760D10"/>
    <w:rsid w:val="007658C7"/>
    <w:rsid w:val="00772B4C"/>
    <w:rsid w:val="007740E3"/>
    <w:rsid w:val="00774F63"/>
    <w:rsid w:val="00781EB6"/>
    <w:rsid w:val="00791E07"/>
    <w:rsid w:val="007A6EE0"/>
    <w:rsid w:val="007C0551"/>
    <w:rsid w:val="007E1F1C"/>
    <w:rsid w:val="007E4512"/>
    <w:rsid w:val="00806C34"/>
    <w:rsid w:val="008070DC"/>
    <w:rsid w:val="00824F5F"/>
    <w:rsid w:val="008306EB"/>
    <w:rsid w:val="00830C78"/>
    <w:rsid w:val="008311C0"/>
    <w:rsid w:val="0083225D"/>
    <w:rsid w:val="008372AD"/>
    <w:rsid w:val="00844E6A"/>
    <w:rsid w:val="008507BE"/>
    <w:rsid w:val="00853439"/>
    <w:rsid w:val="00873A56"/>
    <w:rsid w:val="00877341"/>
    <w:rsid w:val="00883987"/>
    <w:rsid w:val="008A1157"/>
    <w:rsid w:val="008B0704"/>
    <w:rsid w:val="008B2211"/>
    <w:rsid w:val="008B30E3"/>
    <w:rsid w:val="008B3678"/>
    <w:rsid w:val="008C536B"/>
    <w:rsid w:val="008C6A6D"/>
    <w:rsid w:val="008D0CEB"/>
    <w:rsid w:val="008D3FF4"/>
    <w:rsid w:val="008E29DC"/>
    <w:rsid w:val="008E34B1"/>
    <w:rsid w:val="008E3903"/>
    <w:rsid w:val="008F6BE4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2D3"/>
    <w:rsid w:val="00943D31"/>
    <w:rsid w:val="00950B3E"/>
    <w:rsid w:val="00952F97"/>
    <w:rsid w:val="009578C8"/>
    <w:rsid w:val="0096582E"/>
    <w:rsid w:val="0096672E"/>
    <w:rsid w:val="00970132"/>
    <w:rsid w:val="00971402"/>
    <w:rsid w:val="0097256E"/>
    <w:rsid w:val="009859B4"/>
    <w:rsid w:val="009A3B8E"/>
    <w:rsid w:val="009A7355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063E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558A"/>
    <w:rsid w:val="00A63A49"/>
    <w:rsid w:val="00A63AD0"/>
    <w:rsid w:val="00A65311"/>
    <w:rsid w:val="00A7001A"/>
    <w:rsid w:val="00A7048A"/>
    <w:rsid w:val="00A7204A"/>
    <w:rsid w:val="00A858A5"/>
    <w:rsid w:val="00A87EEB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CD5"/>
    <w:rsid w:val="00B47D21"/>
    <w:rsid w:val="00B727DA"/>
    <w:rsid w:val="00B80620"/>
    <w:rsid w:val="00B80926"/>
    <w:rsid w:val="00B8100E"/>
    <w:rsid w:val="00B92D4A"/>
    <w:rsid w:val="00B93E29"/>
    <w:rsid w:val="00B97745"/>
    <w:rsid w:val="00B97B1E"/>
    <w:rsid w:val="00BB1309"/>
    <w:rsid w:val="00BB15BF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57283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132D"/>
    <w:rsid w:val="00D23847"/>
    <w:rsid w:val="00D3555B"/>
    <w:rsid w:val="00D4307F"/>
    <w:rsid w:val="00D556A0"/>
    <w:rsid w:val="00D573AB"/>
    <w:rsid w:val="00D5768D"/>
    <w:rsid w:val="00D65477"/>
    <w:rsid w:val="00D7016C"/>
    <w:rsid w:val="00D71F88"/>
    <w:rsid w:val="00D7486B"/>
    <w:rsid w:val="00D7699A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B1CC5"/>
    <w:rsid w:val="00DD2A1C"/>
    <w:rsid w:val="00DE09B0"/>
    <w:rsid w:val="00E0297E"/>
    <w:rsid w:val="00E02D40"/>
    <w:rsid w:val="00E064B0"/>
    <w:rsid w:val="00E21314"/>
    <w:rsid w:val="00E22FF8"/>
    <w:rsid w:val="00E25DBE"/>
    <w:rsid w:val="00E434B1"/>
    <w:rsid w:val="00E45532"/>
    <w:rsid w:val="00E51257"/>
    <w:rsid w:val="00E53797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B2D78"/>
    <w:rsid w:val="00EC08C5"/>
    <w:rsid w:val="00EC3710"/>
    <w:rsid w:val="00ED00B3"/>
    <w:rsid w:val="00ED020D"/>
    <w:rsid w:val="00ED10C1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4C14"/>
    <w:rsid w:val="00F15821"/>
    <w:rsid w:val="00F20DA9"/>
    <w:rsid w:val="00F236C3"/>
    <w:rsid w:val="00F27FB9"/>
    <w:rsid w:val="00F35B02"/>
    <w:rsid w:val="00F47ABD"/>
    <w:rsid w:val="00F47B5C"/>
    <w:rsid w:val="00F47FFE"/>
    <w:rsid w:val="00F50654"/>
    <w:rsid w:val="00F52809"/>
    <w:rsid w:val="00F54C3D"/>
    <w:rsid w:val="00F56B0B"/>
    <w:rsid w:val="00F64EDD"/>
    <w:rsid w:val="00F67520"/>
    <w:rsid w:val="00F67F78"/>
    <w:rsid w:val="00F75052"/>
    <w:rsid w:val="00F7626A"/>
    <w:rsid w:val="00F773F7"/>
    <w:rsid w:val="00F85839"/>
    <w:rsid w:val="00F9176E"/>
    <w:rsid w:val="00F91847"/>
    <w:rsid w:val="00FA3E2F"/>
    <w:rsid w:val="00FB187D"/>
    <w:rsid w:val="00FB3D5D"/>
    <w:rsid w:val="00FB700E"/>
    <w:rsid w:val="00FC2D18"/>
    <w:rsid w:val="00FC58A5"/>
    <w:rsid w:val="00FC652C"/>
    <w:rsid w:val="00FD15CC"/>
    <w:rsid w:val="00FD4CC0"/>
    <w:rsid w:val="00FE0562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  <w:style w:type="character" w:styleId="Emphasis">
    <w:name w:val="Emphasis"/>
    <w:basedOn w:val="DefaultParagraphFont"/>
    <w:uiPriority w:val="20"/>
    <w:qFormat/>
    <w:rsid w:val="000350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773</Words>
  <Characters>5009</Characters>
  <Application>Microsoft Office Word</Application>
  <DocSecurity>0</DocSecurity>
  <Lines>368</Lines>
  <Paragraphs>2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4</cp:revision>
  <cp:lastPrinted>2024-06-30T11:36:00Z</cp:lastPrinted>
  <dcterms:created xsi:type="dcterms:W3CDTF">2025-07-14T19:46:00Z</dcterms:created>
  <dcterms:modified xsi:type="dcterms:W3CDTF">2025-07-14T19:5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